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Magnifies Product Models, Enterprise Gates, and Agent-Led Distribution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05</w:t>
      </w:r>
    </w:p>
    <w:bookmarkStart w:id="47" w:name="X48872129a92087e91fa361f13a3be4064b9e8ed"/>
    <w:p>
      <w:pPr>
        <w:pStyle w:val="Heading1"/>
      </w:pPr>
      <w:r>
        <w:t xml:space="preserve">AI Magnifies Product Models, Enterprise Gates, and Agent-Led Distribution</w:t>
      </w:r>
    </w:p>
    <w:p>
      <w:pPr>
        <w:pStyle w:val="FirstParagraph"/>
      </w:pPr>
      <w:r>
        <w:rPr>
          <w:iCs/>
          <w:i/>
        </w:rPr>
        <w:t xml:space="preserve">By PM Daily Digest • June 5, 2026</w:t>
      </w:r>
    </w:p>
    <w:p>
      <w:pPr>
        <w:pStyle w:val="BodyText"/>
      </w:pPr>
      <w:r>
        <w:t xml:space="preserve">This brief covers AI’s impact on product operating models, the hidden deployment gates behind enterprise AI ROI, a practical discovery-to-release loop, and lessons from Shopify’s adoption system and agent-led distribution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magnifies your operating model.</w:t>
      </w:r>
      <w:r>
        <w:t xml:space="preserve"> </w:t>
      </w:r>
      <w:r>
        <w:t xml:space="preserve">Cagan’s split is simple: software-factory/agile product owner, feature-team/project model, and empowered product model [1]. AI makes the first less relevant, speeds up low-value output in the second, and sharply increases discovery/prototyping speed in the third [1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faster shipping only helps if teams are measured on outcomes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pilot one empowered team, measure business movement instead of shipment volume, and don’t force the product model onto pure configuration work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nterprise AI ROI usually breaks after the demo.</w:t>
      </w:r>
      <w:r>
        <w:t xml:space="preserve"> </w:t>
      </w:r>
      <w:r>
        <w:t xml:space="preserve">Balfour’s</w:t>
      </w:r>
      <w:r>
        <w:t xml:space="preserve"> </w:t>
      </w:r>
      <w:r>
        <w:rPr>
          <w:iCs/>
          <w:i/>
        </w:rPr>
        <w:t xml:space="preserve">Seven Gates of Software Hell</w:t>
      </w:r>
      <w:r>
        <w:t xml:space="preserve"> </w:t>
      </w:r>
      <w:r>
        <w:t xml:space="preserve">spans data controls, data quality, security, SLAs, vendor risk, legal/procurement, and model governance [2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deployment friction can dominate model performance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run AI bets through these gates before promising dates or ROI; his GTM warning is that pure PLG or full enterprise motions work better than the middle [3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pStyle w:val="FirstParagraph"/>
      </w:pPr>
      <w:r>
        <w:rPr>
          <w:bCs/>
          <w:b/>
        </w:rPr>
        <w:t xml:space="preserve">A lean discovery-to-release loop:</w:t>
      </w:r>
      <w:r>
        <w:t xml:space="preserve"> </w:t>
      </w:r>
      <w:r>
        <w:t xml:space="preserve">1. Do five customer calls before building to learn the real problem wording and willingness to pay [4].</w:t>
      </w:r>
      <w:r>
        <w:t xml:space="preserve"> </w:t>
      </w:r>
      <w:r>
        <w:t xml:space="preserve">2. Run weekly usability tests with 5-10 users before major releases; one team said support tickets became validation rather than discovery [5].</w:t>
      </w:r>
      <w:r>
        <w:t xml:space="preserve"> </w:t>
      </w:r>
      <w:r>
        <w:t xml:space="preserve">3. Release through beta programs and small-percentage rollouts, then dogfood cross-functionally to reproduce and ticket issues live [6, 7].</w:t>
      </w:r>
      <w:r>
        <w:t xml:space="preserve"> </w:t>
      </w:r>
      <w:r>
        <w:t xml:space="preserve">4. Review session replays from error events or rage clicks—not at random—and use AI to flag recurring friction or validate key flows [8, 9, 10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stacks discovery, qualitative testing, controlled rollout, and scalable signal review.</w:t>
      </w:r>
      <w:r>
        <w:t xml:space="preserve"> </w:t>
      </w:r>
      <w:r>
        <w:rPr>
          <w:iCs/>
          <w:i/>
        </w:rPr>
        <w:t xml:space="preserve">Watchout:</w:t>
      </w:r>
      <w:r>
        <w:t xml:space="preserve"> </w:t>
      </w:r>
      <w:r>
        <w:t xml:space="preserve">finding the right segment is often harder than conducting the interview, especially where research access is gated [11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hopify’s adoption playbook:</w:t>
      </w:r>
      <w:r>
        <w:t xml:space="preserve"> </w:t>
      </w:r>
      <w:r>
        <w:t xml:space="preserve">Tobi reportedly made AI use mandatory, removed token-budget policing, pushed prompting into public Slack channels, used pair programming for learning, exposed usage dashboards, baked AI reflexes into reviews, and expanded interns from roughly 100 to over 1,000 [12].</w:t>
      </w:r>
      <w:r>
        <w:t xml:space="preserve"> </w:t>
      </w:r>
      <w:r>
        <w:rPr>
          <w:iCs/>
          <w:i/>
        </w:rPr>
        <w:t xml:space="preserve">Lesson:</w:t>
      </w:r>
      <w:r>
        <w:t xml:space="preserve"> </w:t>
      </w:r>
      <w:r>
        <w:t xml:space="preserve">transformation needs visible leadership systems, not just licenses [12]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combine incentives, public examples, and peer learn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gent-facing distribution is becoming a product problem.</w:t>
      </w:r>
      <w:r>
        <w:t xml:space="preserve"> </w:t>
      </w:r>
      <w:r>
        <w:t xml:space="preserve">A cited case study says moving branded links into ChatGPT answers instead of burying them in citations drove a 3x traffic jump [13]. Codex was also said to grow from 600k to 5m weekly users, while Paul Graham now asks whether startups can be made AI-proof by being useful to agents [13, 14, 15]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treat agent usability and integration as part of growth strategy, not just partner work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o grow into product leadership, shift from delivery to instrumentation.</w:t>
      </w:r>
      <w:r>
        <w:t xml:space="preserve"> </w:t>
      </w:r>
      <w:r>
        <w:t xml:space="preserve">Strong leads align strategy across product areas, tie work to measurable outcomes, and coach PMs on outcomes, measurement, and instrumentation once execution basics are solid [16, 17]. Good managers then set objectives and give PMs prioritization autonomy while helping with stakeholder conflict and impact communication [18]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ask to own the metric and the measurement plan, not just the backlog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AI to compress onboarding.</w:t>
      </w:r>
      <w:r>
        <w:t xml:space="preserve"> </w:t>
      </w:r>
      <w:r>
        <w:t xml:space="preserve">One PM built a personalized LLM agent over domain context, repos, RAG/SQL, and knowledge maps, cutting ramp time from years to months [19]. That matters in orgs where requirements and problem statements are weak [20]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during your first month, build a local assistant over docs, code, and historical decisions.</w:t>
      </w:r>
    </w:p>
    <w:bookmarkEnd w:id="23"/>
    <w:bookmarkStart w:id="46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product coach:</w:t>
      </w:r>
      <w:r>
        <w:t xml:space="preserve"> </w:t>
      </w:r>
      <w:r>
        <w:t xml:space="preserve">Cagan says current models can act as a 24/7 coach if you specify which operating model and sources to prioritize, instead of accepting generic mixed advice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ken discipline checklist:</w:t>
      </w:r>
      <w:r>
        <w:t xml:space="preserve"> </w:t>
      </w:r>
      <w:r>
        <w:t xml:space="preserve">Ravi Mehta’s guidance is to match capability to task: smaller models for extraction, summarization, and first drafts; just-in-time context instead of bloated always-on skills; and code or function calls for deterministic work. He argues this can cut spend 5-10x, with mid-tier models often 6x+ cheaper [21].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</w:rPr>
          <w:t xml:space="preserve">Marty Cagan on Product Management Theater in the Age of AI</w:t>
        </w:r>
      </w:hyperlink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ndonjcarl</w:t>
        </w:r>
      </w:hyperlink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balfour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r/startups comment by u/sheppyrun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r/ProductManagement comment by u/Ok-Dinner235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r/ProductManagement comment by u/Zappyl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r/ProductManagement comment by u/Outside-Ice2586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r/ProductManagement comment by u/gptbuilder_marc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/ProductManagement comment by u/Global-Wrap-912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r/ProductManagement comment by u/threebicks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r/ProductManagement comment by u/EmDeelicious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enorocha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/ProductManagement comment by u/anotherleftistbot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/ProductManagement comment by u/sx1979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r/ProductManagement comment by u/Rccctz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r/ProductManagement comment by u/heavybeans5897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r/ProductManagement post by u/Accomplished_Sun5676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How to stop tokenmaxxing and cut AI spend 10x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blog.ravi-mehta.com/p/how-to-tame-tokenmaxxing" TargetMode="External" /><Relationship Type="http://schemas.openxmlformats.org/officeDocument/2006/relationships/hyperlink" Id="rId28" Target="https://www.reddit.com/r/ProductManagement/comments/1tx13bk/comment/opsfthx/" TargetMode="External" /><Relationship Type="http://schemas.openxmlformats.org/officeDocument/2006/relationships/hyperlink" Id="rId32" Target="https://www.reddit.com/r/ProductManagement/comments/1tx13bk/comment/opsh0my/" TargetMode="External" /><Relationship Type="http://schemas.openxmlformats.org/officeDocument/2006/relationships/hyperlink" Id="rId33" Target="https://www.reddit.com/r/ProductManagement/comments/1tx13bk/comment/opsk220/" TargetMode="External" /><Relationship Type="http://schemas.openxmlformats.org/officeDocument/2006/relationships/hyperlink" Id="rId29" Target="https://www.reddit.com/r/ProductManagement/comments/1tx13bk/comment/opskmh4/" TargetMode="External" /><Relationship Type="http://schemas.openxmlformats.org/officeDocument/2006/relationships/hyperlink" Id="rId34" Target="https://www.reddit.com/r/ProductManagement/comments/1tx13bk/comment/opsn260/" TargetMode="External" /><Relationship Type="http://schemas.openxmlformats.org/officeDocument/2006/relationships/hyperlink" Id="rId30" Target="https://www.reddit.com/r/ProductManagement/comments/1tx13bk/comment/opsu4ug/" TargetMode="External" /><Relationship Type="http://schemas.openxmlformats.org/officeDocument/2006/relationships/hyperlink" Id="rId31" Target="https://www.reddit.com/r/ProductManagement/comments/1tx13bk/comment/opsvt9d/" TargetMode="External" /><Relationship Type="http://schemas.openxmlformats.org/officeDocument/2006/relationships/hyperlink" Id="rId43" Target="https://www.reddit.com/r/ProductManagement/comments/1tx4cku/" TargetMode="External" /><Relationship Type="http://schemas.openxmlformats.org/officeDocument/2006/relationships/hyperlink" Id="rId42" Target="https://www.reddit.com/r/ProductManagement/comments/1tx4cku/comment/opt4pyr/" TargetMode="External" /><Relationship Type="http://schemas.openxmlformats.org/officeDocument/2006/relationships/hyperlink" Id="rId39" Target="https://www.reddit.com/r/ProductManagement/comments/1txbhm6/comment/opulf79/" TargetMode="External" /><Relationship Type="http://schemas.openxmlformats.org/officeDocument/2006/relationships/hyperlink" Id="rId40" Target="https://www.reddit.com/r/ProductManagement/comments/1txbhm6/comment/opumtlb/" TargetMode="External" /><Relationship Type="http://schemas.openxmlformats.org/officeDocument/2006/relationships/hyperlink" Id="rId41" Target="https://www.reddit.com/r/ProductManagement/comments/1txbhm6/comment/opup7hw/" TargetMode="External" /><Relationship Type="http://schemas.openxmlformats.org/officeDocument/2006/relationships/hyperlink" Id="rId27" Target="https://www.reddit.com/r/startups/comments/1twwi3u/comment/oprlh8o/" TargetMode="External" /><Relationship Type="http://schemas.openxmlformats.org/officeDocument/2006/relationships/hyperlink" Id="rId24" Target="https://www.youtube.com/watch?v=VGKuhiSYVOg" TargetMode="External" /><Relationship Type="http://schemas.openxmlformats.org/officeDocument/2006/relationships/hyperlink" Id="rId26" Target="https://x.com/bbalfour/status/2062586525276348763" TargetMode="External" /><Relationship Type="http://schemas.openxmlformats.org/officeDocument/2006/relationships/hyperlink" Id="rId25" Target="https://x.com/brandonjcarl/status/2062376138446418120" TargetMode="External" /><Relationship Type="http://schemas.openxmlformats.org/officeDocument/2006/relationships/hyperlink" Id="rId37" Target="https://x.com/paulg/status/2062579769951342785" TargetMode="External" /><Relationship Type="http://schemas.openxmlformats.org/officeDocument/2006/relationships/hyperlink" Id="rId38" Target="https://x.com/paulg/status/2062580445993422888" TargetMode="External" /><Relationship Type="http://schemas.openxmlformats.org/officeDocument/2006/relationships/hyperlink" Id="rId35" Target="https://x.com/sachinrekhi/status/2062549966271418482" TargetMode="External" /><Relationship Type="http://schemas.openxmlformats.org/officeDocument/2006/relationships/hyperlink" Id="rId36" Target="https://x.com/zenorocha/status/20625392920359159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blog.ravi-mehta.com/p/how-to-tame-tokenmaxxing" TargetMode="External" /><Relationship Type="http://schemas.openxmlformats.org/officeDocument/2006/relationships/hyperlink" Id="rId28" Target="https://www.reddit.com/r/ProductManagement/comments/1tx13bk/comment/opsfthx/" TargetMode="External" /><Relationship Type="http://schemas.openxmlformats.org/officeDocument/2006/relationships/hyperlink" Id="rId32" Target="https://www.reddit.com/r/ProductManagement/comments/1tx13bk/comment/opsh0my/" TargetMode="External" /><Relationship Type="http://schemas.openxmlformats.org/officeDocument/2006/relationships/hyperlink" Id="rId33" Target="https://www.reddit.com/r/ProductManagement/comments/1tx13bk/comment/opsk220/" TargetMode="External" /><Relationship Type="http://schemas.openxmlformats.org/officeDocument/2006/relationships/hyperlink" Id="rId29" Target="https://www.reddit.com/r/ProductManagement/comments/1tx13bk/comment/opskmh4/" TargetMode="External" /><Relationship Type="http://schemas.openxmlformats.org/officeDocument/2006/relationships/hyperlink" Id="rId34" Target="https://www.reddit.com/r/ProductManagement/comments/1tx13bk/comment/opsn260/" TargetMode="External" /><Relationship Type="http://schemas.openxmlformats.org/officeDocument/2006/relationships/hyperlink" Id="rId30" Target="https://www.reddit.com/r/ProductManagement/comments/1tx13bk/comment/opsu4ug/" TargetMode="External" /><Relationship Type="http://schemas.openxmlformats.org/officeDocument/2006/relationships/hyperlink" Id="rId31" Target="https://www.reddit.com/r/ProductManagement/comments/1tx13bk/comment/opsvt9d/" TargetMode="External" /><Relationship Type="http://schemas.openxmlformats.org/officeDocument/2006/relationships/hyperlink" Id="rId43" Target="https://www.reddit.com/r/ProductManagement/comments/1tx4cku/" TargetMode="External" /><Relationship Type="http://schemas.openxmlformats.org/officeDocument/2006/relationships/hyperlink" Id="rId42" Target="https://www.reddit.com/r/ProductManagement/comments/1tx4cku/comment/opt4pyr/" TargetMode="External" /><Relationship Type="http://schemas.openxmlformats.org/officeDocument/2006/relationships/hyperlink" Id="rId39" Target="https://www.reddit.com/r/ProductManagement/comments/1txbhm6/comment/opulf79/" TargetMode="External" /><Relationship Type="http://schemas.openxmlformats.org/officeDocument/2006/relationships/hyperlink" Id="rId40" Target="https://www.reddit.com/r/ProductManagement/comments/1txbhm6/comment/opumtlb/" TargetMode="External" /><Relationship Type="http://schemas.openxmlformats.org/officeDocument/2006/relationships/hyperlink" Id="rId41" Target="https://www.reddit.com/r/ProductManagement/comments/1txbhm6/comment/opup7hw/" TargetMode="External" /><Relationship Type="http://schemas.openxmlformats.org/officeDocument/2006/relationships/hyperlink" Id="rId27" Target="https://www.reddit.com/r/startups/comments/1twwi3u/comment/oprlh8o/" TargetMode="External" /><Relationship Type="http://schemas.openxmlformats.org/officeDocument/2006/relationships/hyperlink" Id="rId24" Target="https://www.youtube.com/watch?v=VGKuhiSYVOg" TargetMode="External" /><Relationship Type="http://schemas.openxmlformats.org/officeDocument/2006/relationships/hyperlink" Id="rId26" Target="https://x.com/bbalfour/status/2062586525276348763" TargetMode="External" /><Relationship Type="http://schemas.openxmlformats.org/officeDocument/2006/relationships/hyperlink" Id="rId25" Target="https://x.com/brandonjcarl/status/2062376138446418120" TargetMode="External" /><Relationship Type="http://schemas.openxmlformats.org/officeDocument/2006/relationships/hyperlink" Id="rId37" Target="https://x.com/paulg/status/2062579769951342785" TargetMode="External" /><Relationship Type="http://schemas.openxmlformats.org/officeDocument/2006/relationships/hyperlink" Id="rId38" Target="https://x.com/paulg/status/2062580445993422888" TargetMode="External" /><Relationship Type="http://schemas.openxmlformats.org/officeDocument/2006/relationships/hyperlink" Id="rId35" Target="https://x.com/sachinrekhi/status/2062549966271418482" TargetMode="External" /><Relationship Type="http://schemas.openxmlformats.org/officeDocument/2006/relationships/hyperlink" Id="rId36" Target="https://x.com/zenorocha/status/20625392920359159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Magnifies Product Models, Enterprise Gates, and Agent-Led Distribution</dc:title>
  <dc:creator>PM Daily Digest</dc:creator>
  <cp:keywords/>
  <dcterms:created xsi:type="dcterms:W3CDTF">2026-06-05T17:40:48Z</dcterms:created>
  <dcterms:modified xsi:type="dcterms:W3CDTF">2026-06-05T17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5</vt:lpwstr>
  </property>
</Properties>
</file>